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C2F9E6" w14:textId="65B56465" w:rsidR="00E54EE6" w:rsidRPr="00AA56B2" w:rsidRDefault="00E54EE6" w:rsidP="007A3CA5">
      <w:pPr>
        <w:spacing w:line="240" w:lineRule="auto"/>
        <w:jc w:val="right"/>
        <w:rPr>
          <w:rFonts w:ascii="Times New Roman" w:eastAsia="Times New Roman" w:hAnsi="Times New Roman" w:cs="Times New Roman"/>
          <w:b/>
          <w:sz w:val="20"/>
          <w:szCs w:val="20"/>
          <w:lang w:eastAsia="pl-PL"/>
        </w:rPr>
      </w:pPr>
      <w:r w:rsidRPr="00AA56B2">
        <w:rPr>
          <w:rFonts w:ascii="Times New Roman" w:eastAsia="Times New Roman" w:hAnsi="Times New Roman" w:cs="Times New Roman"/>
          <w:b/>
          <w:sz w:val="20"/>
          <w:szCs w:val="20"/>
          <w:lang w:eastAsia="pl-PL"/>
        </w:rPr>
        <w:t>Załącznik nr 3b</w:t>
      </w:r>
      <w:r w:rsidR="00E7480F" w:rsidRPr="00AA56B2">
        <w:rPr>
          <w:rFonts w:ascii="Times New Roman" w:eastAsia="Times New Roman" w:hAnsi="Times New Roman" w:cs="Times New Roman"/>
          <w:b/>
          <w:sz w:val="20"/>
          <w:szCs w:val="20"/>
          <w:lang w:eastAsia="pl-PL"/>
        </w:rPr>
        <w:t xml:space="preserve"> </w:t>
      </w:r>
      <w:r w:rsidR="00BC757E" w:rsidRPr="00BC757E">
        <w:rPr>
          <w:rFonts w:ascii="Times New Roman" w:eastAsia="Times New Roman" w:hAnsi="Times New Roman" w:cs="Times New Roman"/>
          <w:b/>
          <w:sz w:val="20"/>
          <w:szCs w:val="20"/>
          <w:lang w:eastAsia="pl-PL"/>
        </w:rPr>
        <w:t>Wzór Oceny możliwości komercjalizacji projektu wynalazczego</w:t>
      </w:r>
    </w:p>
    <w:tbl>
      <w:tblPr>
        <w:tblW w:w="14100" w:type="dxa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86"/>
        <w:gridCol w:w="10914"/>
      </w:tblGrid>
      <w:tr w:rsidR="00CB7CEF" w:rsidRPr="00AA56B2" w14:paraId="4CC8B34D" w14:textId="77777777" w:rsidTr="007040DA">
        <w:trPr>
          <w:trHeight w:val="345"/>
        </w:trPr>
        <w:tc>
          <w:tcPr>
            <w:tcW w:w="318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AF9977D" w14:textId="77777777" w:rsidR="00CB7CEF" w:rsidRPr="00AA56B2" w:rsidRDefault="00CB7CEF" w:rsidP="00CB7CEF">
            <w:pPr>
              <w:pStyle w:val="Akapitzlist"/>
              <w:numPr>
                <w:ilvl w:val="0"/>
                <w:numId w:val="2"/>
              </w:numPr>
              <w:spacing w:after="0" w:line="276" w:lineRule="auto"/>
              <w:ind w:left="276" w:hanging="276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AA56B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  <w:t>Ocena potencjału rynkowego</w:t>
            </w:r>
          </w:p>
          <w:p w14:paraId="14357353" w14:textId="77777777" w:rsidR="00CB7CEF" w:rsidRPr="00AA56B2" w:rsidRDefault="00CB7CEF" w:rsidP="00B74A2F">
            <w:pPr>
              <w:pStyle w:val="Akapitzlist"/>
              <w:numPr>
                <w:ilvl w:val="0"/>
                <w:numId w:val="1"/>
              </w:numPr>
              <w:spacing w:after="0" w:line="276" w:lineRule="auto"/>
              <w:ind w:left="181" w:hanging="141"/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</w:pPr>
            <w:r w:rsidRPr="00AA56B2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>rozwiązani</w:t>
            </w:r>
            <w:r w:rsidR="002F3DA7" w:rsidRPr="00AA56B2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>e</w:t>
            </w:r>
            <w:r w:rsidRPr="00AA56B2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 xml:space="preserve"> istotnego problemu rynkowego</w:t>
            </w:r>
          </w:p>
          <w:p w14:paraId="6195F39E" w14:textId="77777777" w:rsidR="00CB7CEF" w:rsidRPr="00AA56B2" w:rsidRDefault="00CB7CEF" w:rsidP="00B74A2F">
            <w:pPr>
              <w:pStyle w:val="Akapitzlist"/>
              <w:numPr>
                <w:ilvl w:val="0"/>
                <w:numId w:val="1"/>
              </w:numPr>
              <w:spacing w:after="0" w:line="276" w:lineRule="auto"/>
              <w:ind w:left="181" w:hanging="141"/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</w:pPr>
            <w:r w:rsidRPr="00AA56B2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>docelowa grupa odbiorców</w:t>
            </w:r>
          </w:p>
          <w:p w14:paraId="50AFE4A4" w14:textId="77777777" w:rsidR="001518BF" w:rsidRPr="00AA56B2" w:rsidRDefault="001518BF" w:rsidP="00B74A2F">
            <w:pPr>
              <w:pStyle w:val="Akapitzlist"/>
              <w:numPr>
                <w:ilvl w:val="0"/>
                <w:numId w:val="1"/>
              </w:numPr>
              <w:spacing w:after="0" w:line="276" w:lineRule="auto"/>
              <w:ind w:left="181" w:hanging="141"/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</w:pPr>
            <w:r w:rsidRPr="00AA56B2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>przewagi nad</w:t>
            </w:r>
            <w:r w:rsidR="002F3DA7" w:rsidRPr="00AA56B2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 xml:space="preserve"> obecnie istniejącymi</w:t>
            </w:r>
            <w:r w:rsidRPr="00AA56B2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 xml:space="preserve"> rozwiązaniami </w:t>
            </w:r>
          </w:p>
          <w:p w14:paraId="06E3452B" w14:textId="77777777" w:rsidR="00CB7CEF" w:rsidRPr="00AA56B2" w:rsidRDefault="00CB7CEF" w:rsidP="00B74A2F">
            <w:pPr>
              <w:pStyle w:val="Akapitzlist"/>
              <w:numPr>
                <w:ilvl w:val="0"/>
                <w:numId w:val="1"/>
              </w:numPr>
              <w:spacing w:after="0" w:line="276" w:lineRule="auto"/>
              <w:ind w:left="181" w:hanging="141"/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</w:pPr>
            <w:r w:rsidRPr="00AA56B2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>rozmiar potencjalnego rynk</w:t>
            </w:r>
            <w:r w:rsidR="001518BF" w:rsidRPr="00AA56B2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>u</w:t>
            </w:r>
          </w:p>
          <w:p w14:paraId="57E13113" w14:textId="77777777" w:rsidR="00CB7CEF" w:rsidRPr="00AA56B2" w:rsidRDefault="00CB7CEF" w:rsidP="00B74A2F">
            <w:pPr>
              <w:pStyle w:val="Akapitzlist"/>
              <w:numPr>
                <w:ilvl w:val="0"/>
                <w:numId w:val="1"/>
              </w:numPr>
              <w:spacing w:after="0" w:line="276" w:lineRule="auto"/>
              <w:ind w:left="181" w:hanging="141"/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</w:pPr>
            <w:r w:rsidRPr="00AA56B2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>bariery w</w:t>
            </w:r>
            <w:r w:rsidR="001518BF" w:rsidRPr="00AA56B2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>ejścia na rynek</w:t>
            </w:r>
          </w:p>
          <w:p w14:paraId="7524976A" w14:textId="77777777" w:rsidR="00CB7CEF" w:rsidRPr="00AA56B2" w:rsidRDefault="00CB7CEF" w:rsidP="00432AD8">
            <w:pPr>
              <w:pStyle w:val="Akapitzlist"/>
              <w:numPr>
                <w:ilvl w:val="0"/>
                <w:numId w:val="1"/>
              </w:numPr>
              <w:spacing w:after="0" w:line="276" w:lineRule="auto"/>
              <w:ind w:left="181" w:hanging="141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A56B2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>potencjał ekspansji rynkowej</w:t>
            </w:r>
          </w:p>
        </w:tc>
        <w:tc>
          <w:tcPr>
            <w:tcW w:w="1091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D1C4D5" w14:textId="77777777" w:rsidR="00CB7CEF" w:rsidRPr="00AA56B2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A56B2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Uzasadnienie:</w:t>
            </w:r>
          </w:p>
          <w:p w14:paraId="6578D4A7" w14:textId="344E1E36" w:rsidR="00CB7CEF" w:rsidRPr="00AA56B2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  <w:p w14:paraId="6782EA20" w14:textId="77777777" w:rsidR="00CB7CEF" w:rsidRPr="00AA56B2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  <w:p w14:paraId="245CB733" w14:textId="77777777" w:rsidR="00CB7CEF" w:rsidRPr="00AA56B2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  <w:p w14:paraId="13ECF6BF" w14:textId="77777777" w:rsidR="00CB7CEF" w:rsidRPr="00AA56B2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  <w:p w14:paraId="04C2C15A" w14:textId="77777777" w:rsidR="00CB7CEF" w:rsidRPr="00AA56B2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  <w:p w14:paraId="3E804381" w14:textId="77777777" w:rsidR="00CB7CEF" w:rsidRPr="00AA56B2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  <w:p w14:paraId="59AA9357" w14:textId="77777777" w:rsidR="00CB7CEF" w:rsidRPr="00AA56B2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  <w:p w14:paraId="7FE34486" w14:textId="77777777" w:rsidR="00CB7CEF" w:rsidRPr="00AA56B2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CB7CEF" w:rsidRPr="00AA56B2" w14:paraId="15BBE783" w14:textId="77777777" w:rsidTr="007040DA">
        <w:trPr>
          <w:trHeight w:val="518"/>
        </w:trPr>
        <w:tc>
          <w:tcPr>
            <w:tcW w:w="318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937D18" w14:textId="77777777" w:rsidR="00CB7CEF" w:rsidRPr="00AA56B2" w:rsidRDefault="00CB7CEF" w:rsidP="00432AD8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1091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32DFAF" w14:textId="77777777" w:rsidR="00CB7CEF" w:rsidRPr="00AA56B2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pl-PL"/>
              </w:rPr>
            </w:pPr>
          </w:p>
        </w:tc>
      </w:tr>
      <w:tr w:rsidR="00CB7CEF" w:rsidRPr="00AA56B2" w14:paraId="151E5CBE" w14:textId="77777777" w:rsidTr="007040DA">
        <w:trPr>
          <w:trHeight w:val="276"/>
        </w:trPr>
        <w:tc>
          <w:tcPr>
            <w:tcW w:w="318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64AD4323" w14:textId="77777777" w:rsidR="00CB7CEF" w:rsidRPr="00AA56B2" w:rsidRDefault="00CB7CEF" w:rsidP="00432AD8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1091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5F5788B" w14:textId="77777777" w:rsidR="00CB7CEF" w:rsidRPr="00AA56B2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pl-PL"/>
              </w:rPr>
            </w:pPr>
          </w:p>
        </w:tc>
      </w:tr>
      <w:tr w:rsidR="00CB7CEF" w:rsidRPr="00AA56B2" w14:paraId="41BB77E8" w14:textId="77777777" w:rsidTr="007040DA">
        <w:trPr>
          <w:trHeight w:val="329"/>
        </w:trPr>
        <w:tc>
          <w:tcPr>
            <w:tcW w:w="318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48D89C3F" w14:textId="77777777" w:rsidR="00CB7CEF" w:rsidRPr="00AA56B2" w:rsidRDefault="00CB7CEF" w:rsidP="00432AD8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091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EEF1B5" w14:textId="77777777" w:rsidR="00CB7CEF" w:rsidRPr="00AA56B2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CB7CEF" w:rsidRPr="00AA56B2" w14:paraId="28D834D4" w14:textId="77777777" w:rsidTr="007040DA">
        <w:trPr>
          <w:trHeight w:val="314"/>
        </w:trPr>
        <w:tc>
          <w:tcPr>
            <w:tcW w:w="318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F3E03D" w14:textId="77777777" w:rsidR="00CB7CEF" w:rsidRPr="00AA56B2" w:rsidRDefault="00CB7CEF" w:rsidP="00432AD8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091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9EE5FA5" w14:textId="77777777" w:rsidR="00CB7CEF" w:rsidRPr="00AA56B2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CB7CEF" w:rsidRPr="00AA56B2" w14:paraId="45938ED1" w14:textId="77777777" w:rsidTr="007040DA">
        <w:trPr>
          <w:trHeight w:val="276"/>
        </w:trPr>
        <w:tc>
          <w:tcPr>
            <w:tcW w:w="318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6F7479" w14:textId="77777777" w:rsidR="00CB7CEF" w:rsidRPr="00AA56B2" w:rsidRDefault="00CB7CEF" w:rsidP="00432AD8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091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D3F610" w14:textId="77777777" w:rsidR="00CB7CEF" w:rsidRPr="00AA56B2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CB7CEF" w:rsidRPr="00AA56B2" w14:paraId="3CD8BFB7" w14:textId="77777777" w:rsidTr="007040DA">
        <w:trPr>
          <w:trHeight w:val="298"/>
        </w:trPr>
        <w:tc>
          <w:tcPr>
            <w:tcW w:w="318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DABAF2" w14:textId="77777777" w:rsidR="00CB7CEF" w:rsidRPr="00AA56B2" w:rsidRDefault="00CB7CEF" w:rsidP="00432AD8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091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42B9A6" w14:textId="77777777" w:rsidR="00CB7CEF" w:rsidRPr="00AA56B2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CB7CEF" w:rsidRPr="00AA56B2" w14:paraId="310B7EF9" w14:textId="77777777" w:rsidTr="007040DA">
        <w:trPr>
          <w:trHeight w:val="1995"/>
        </w:trPr>
        <w:tc>
          <w:tcPr>
            <w:tcW w:w="3186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vAlign w:val="center"/>
          </w:tcPr>
          <w:p w14:paraId="623FA1FA" w14:textId="77777777" w:rsidR="00CB7CEF" w:rsidRPr="00AA56B2" w:rsidRDefault="00CB7CEF" w:rsidP="00432AD8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091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35CD23" w14:textId="77777777" w:rsidR="00CB7CEF" w:rsidRPr="00AA56B2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CB7CEF" w:rsidRPr="00AA56B2" w14:paraId="66E378CE" w14:textId="77777777" w:rsidTr="007040DA">
        <w:trPr>
          <w:trHeight w:val="549"/>
        </w:trPr>
        <w:tc>
          <w:tcPr>
            <w:tcW w:w="318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12E655" w14:textId="77777777" w:rsidR="00CB7CEF" w:rsidRPr="00AA56B2" w:rsidRDefault="00CB7CEF" w:rsidP="00AA56B2">
            <w:pPr>
              <w:pStyle w:val="Akapitzlist"/>
              <w:numPr>
                <w:ilvl w:val="0"/>
                <w:numId w:val="2"/>
              </w:numPr>
              <w:spacing w:after="0" w:line="276" w:lineRule="auto"/>
              <w:ind w:left="276" w:hanging="276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AA56B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  <w:t xml:space="preserve">Ocena uwarunkowań związanych </w:t>
            </w:r>
            <w:r w:rsidRPr="00AA56B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  <w:br/>
              <w:t>z ochroną własności intelektualnej</w:t>
            </w:r>
          </w:p>
          <w:p w14:paraId="6D1B167B" w14:textId="77777777" w:rsidR="00CB7CEF" w:rsidRPr="00AA56B2" w:rsidRDefault="00CB7CEF" w:rsidP="00AA56B2">
            <w:pPr>
              <w:pStyle w:val="Akapitzlist"/>
              <w:numPr>
                <w:ilvl w:val="0"/>
                <w:numId w:val="4"/>
              </w:numPr>
              <w:spacing w:after="0" w:line="276" w:lineRule="auto"/>
              <w:ind w:left="134" w:hanging="134"/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</w:pPr>
            <w:r w:rsidRPr="00AA56B2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>istniejąca ochrona prawna oraz potencjał w tym zakresie</w:t>
            </w:r>
          </w:p>
          <w:p w14:paraId="433A5116" w14:textId="77777777" w:rsidR="00CB7CEF" w:rsidRPr="00AA56B2" w:rsidRDefault="00CB7CEF" w:rsidP="00AA56B2">
            <w:pPr>
              <w:pStyle w:val="Akapitzlist"/>
              <w:numPr>
                <w:ilvl w:val="0"/>
                <w:numId w:val="4"/>
              </w:numPr>
              <w:spacing w:after="0" w:line="276" w:lineRule="auto"/>
              <w:ind w:left="134" w:hanging="134"/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</w:pPr>
            <w:r w:rsidRPr="00AA56B2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 xml:space="preserve">skala zagrożenia skopiowaniem rozwiązania </w:t>
            </w:r>
          </w:p>
          <w:p w14:paraId="2F45A21E" w14:textId="77777777" w:rsidR="00CB7CEF" w:rsidRPr="00AA56B2" w:rsidRDefault="00CB7CEF" w:rsidP="00AA56B2">
            <w:pPr>
              <w:pStyle w:val="Akapitzlist"/>
              <w:numPr>
                <w:ilvl w:val="0"/>
                <w:numId w:val="4"/>
              </w:numPr>
              <w:spacing w:after="0" w:line="276" w:lineRule="auto"/>
              <w:ind w:left="134" w:hanging="134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A56B2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lastRenderedPageBreak/>
              <w:t>zagrożenia dotyczące struktury własności IP</w:t>
            </w:r>
          </w:p>
        </w:tc>
        <w:tc>
          <w:tcPr>
            <w:tcW w:w="1091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692CAC" w14:textId="77777777" w:rsidR="00CB7CEF" w:rsidRPr="00AA56B2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A56B2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lastRenderedPageBreak/>
              <w:t>Uzasadnienie:</w:t>
            </w:r>
          </w:p>
        </w:tc>
      </w:tr>
      <w:tr w:rsidR="00CB7CEF" w:rsidRPr="00AA56B2" w14:paraId="4BDCA11C" w14:textId="77777777" w:rsidTr="007040DA">
        <w:trPr>
          <w:trHeight w:val="691"/>
        </w:trPr>
        <w:tc>
          <w:tcPr>
            <w:tcW w:w="318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9E6B20" w14:textId="77777777" w:rsidR="00CB7CEF" w:rsidRPr="00AA56B2" w:rsidRDefault="00CB7CEF" w:rsidP="00432AD8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1091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8080DE" w14:textId="77777777" w:rsidR="00CB7CEF" w:rsidRPr="00AA56B2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pl-PL"/>
              </w:rPr>
            </w:pPr>
          </w:p>
        </w:tc>
      </w:tr>
      <w:tr w:rsidR="00CB7CEF" w:rsidRPr="00AA56B2" w14:paraId="1DC3F324" w14:textId="77777777" w:rsidTr="007040DA">
        <w:trPr>
          <w:trHeight w:val="282"/>
        </w:trPr>
        <w:tc>
          <w:tcPr>
            <w:tcW w:w="318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6A1D8E8E" w14:textId="77777777" w:rsidR="00CB7CEF" w:rsidRPr="00AA56B2" w:rsidRDefault="00CB7CEF" w:rsidP="00432AD8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091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F2C032" w14:textId="77777777" w:rsidR="00CB7CEF" w:rsidRPr="00AA56B2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CB7CEF" w:rsidRPr="00AA56B2" w14:paraId="1BEB57DD" w14:textId="77777777" w:rsidTr="007040DA">
        <w:trPr>
          <w:trHeight w:val="276"/>
        </w:trPr>
        <w:tc>
          <w:tcPr>
            <w:tcW w:w="318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536FAB" w14:textId="77777777" w:rsidR="00CB7CEF" w:rsidRPr="00AA56B2" w:rsidRDefault="00CB7CEF" w:rsidP="00432AD8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091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EFA073" w14:textId="77777777" w:rsidR="00CB7CEF" w:rsidRPr="00AA56B2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CB7CEF" w:rsidRPr="00AA56B2" w14:paraId="76799782" w14:textId="77777777" w:rsidTr="007040DA">
        <w:trPr>
          <w:trHeight w:val="282"/>
        </w:trPr>
        <w:tc>
          <w:tcPr>
            <w:tcW w:w="318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967082" w14:textId="77777777" w:rsidR="00CB7CEF" w:rsidRPr="00AA56B2" w:rsidRDefault="00CB7CEF" w:rsidP="00432AD8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091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67000B" w14:textId="77777777" w:rsidR="00CB7CEF" w:rsidRPr="00AA56B2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CB7CEF" w:rsidRPr="00AA56B2" w14:paraId="0A06AA99" w14:textId="77777777" w:rsidTr="007040DA">
        <w:trPr>
          <w:trHeight w:val="2303"/>
        </w:trPr>
        <w:tc>
          <w:tcPr>
            <w:tcW w:w="318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B65D8C" w14:textId="77777777" w:rsidR="00CB7CEF" w:rsidRPr="00AA56B2" w:rsidRDefault="00CB7CEF" w:rsidP="00432AD8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091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2F9F7F" w14:textId="77777777" w:rsidR="00CB7CEF" w:rsidRPr="00AA56B2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CB7CEF" w:rsidRPr="00AA56B2" w14:paraId="3DFF6504" w14:textId="77777777" w:rsidTr="007040DA">
        <w:trPr>
          <w:trHeight w:val="294"/>
        </w:trPr>
        <w:tc>
          <w:tcPr>
            <w:tcW w:w="318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CCB72CB" w14:textId="77777777" w:rsidR="00CB7CEF" w:rsidRPr="00AA56B2" w:rsidRDefault="00CB7CEF" w:rsidP="00CB7CEF">
            <w:pPr>
              <w:pStyle w:val="Akapitzlist"/>
              <w:numPr>
                <w:ilvl w:val="0"/>
                <w:numId w:val="2"/>
              </w:numPr>
              <w:spacing w:after="0" w:line="276" w:lineRule="auto"/>
              <w:ind w:left="276" w:hanging="276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AA56B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  <w:t>Ocena potencjału technologicznego dla celów komercjalizacji</w:t>
            </w:r>
          </w:p>
          <w:p w14:paraId="63FFACF6" w14:textId="77777777" w:rsidR="00CB7CEF" w:rsidRPr="00AA56B2" w:rsidRDefault="00CB7CEF" w:rsidP="00CB7CEF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134" w:hanging="134"/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</w:pPr>
            <w:r w:rsidRPr="00AA56B2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>poziom zaawansowania prac B+R</w:t>
            </w:r>
          </w:p>
          <w:p w14:paraId="629B43B0" w14:textId="77777777" w:rsidR="00CB7CEF" w:rsidRPr="00AA56B2" w:rsidRDefault="001518BF" w:rsidP="00CB7CEF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134" w:hanging="134"/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</w:pPr>
            <w:r w:rsidRPr="00AA56B2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>poziom</w:t>
            </w:r>
            <w:r w:rsidR="00CB7CEF" w:rsidRPr="00AA56B2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 xml:space="preserve"> innowacyjności rozwiązania</w:t>
            </w:r>
          </w:p>
          <w:p w14:paraId="7980AD79" w14:textId="77777777" w:rsidR="00CB7CEF" w:rsidRPr="00AA56B2" w:rsidRDefault="00CB7CEF" w:rsidP="00CB7CEF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134" w:hanging="134"/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</w:pPr>
            <w:r w:rsidRPr="00AA56B2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>bariery ukończenia projektu</w:t>
            </w:r>
          </w:p>
          <w:p w14:paraId="588BE26F" w14:textId="77777777" w:rsidR="00CB7CEF" w:rsidRPr="00AA56B2" w:rsidRDefault="00CB7CEF" w:rsidP="001518BF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134" w:hanging="134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A56B2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>potencjał</w:t>
            </w:r>
            <w:r w:rsidR="001518BF" w:rsidRPr="00AA56B2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 xml:space="preserve"> dalszego</w:t>
            </w:r>
            <w:r w:rsidRPr="00AA56B2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 xml:space="preserve"> </w:t>
            </w:r>
            <w:r w:rsidR="001518BF" w:rsidRPr="00AA56B2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>rozwoju technicznego i technologicznego rozwiązania</w:t>
            </w:r>
          </w:p>
        </w:tc>
        <w:tc>
          <w:tcPr>
            <w:tcW w:w="10914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7A9053" w14:textId="77777777" w:rsidR="00CB7CEF" w:rsidRPr="00AA56B2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A56B2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pl-PL"/>
              </w:rPr>
              <w:t>Uzasadnienie:</w:t>
            </w:r>
          </w:p>
        </w:tc>
      </w:tr>
      <w:tr w:rsidR="00CB7CEF" w:rsidRPr="00AA56B2" w14:paraId="75122E34" w14:textId="77777777" w:rsidTr="007040DA">
        <w:trPr>
          <w:trHeight w:val="455"/>
        </w:trPr>
        <w:tc>
          <w:tcPr>
            <w:tcW w:w="318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09D33262" w14:textId="77777777" w:rsidR="00CB7CEF" w:rsidRPr="00AA56B2" w:rsidRDefault="00CB7CEF" w:rsidP="00432AD8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1091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408A9C" w14:textId="77777777" w:rsidR="00CB7CEF" w:rsidRPr="00AA56B2" w:rsidRDefault="00CB7CEF" w:rsidP="00432AD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CB7CEF" w:rsidRPr="00AA56B2" w14:paraId="658EC4D9" w14:textId="77777777" w:rsidTr="007040DA">
        <w:trPr>
          <w:trHeight w:val="298"/>
        </w:trPr>
        <w:tc>
          <w:tcPr>
            <w:tcW w:w="318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836F2F" w14:textId="77777777" w:rsidR="00CB7CEF" w:rsidRPr="00AA56B2" w:rsidRDefault="00CB7CEF" w:rsidP="00432AD8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091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4D464D" w14:textId="77777777" w:rsidR="00CB7CEF" w:rsidRPr="00AA56B2" w:rsidRDefault="00CB7CEF" w:rsidP="00432AD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eastAsia="pl-PL"/>
              </w:rPr>
            </w:pPr>
          </w:p>
        </w:tc>
      </w:tr>
      <w:tr w:rsidR="00CB7CEF" w:rsidRPr="00AA56B2" w14:paraId="59BFA195" w14:textId="77777777" w:rsidTr="007040DA">
        <w:trPr>
          <w:trHeight w:val="455"/>
        </w:trPr>
        <w:tc>
          <w:tcPr>
            <w:tcW w:w="318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3122A09C" w14:textId="77777777" w:rsidR="00CB7CEF" w:rsidRPr="00AA56B2" w:rsidRDefault="00CB7CEF" w:rsidP="00432AD8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091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784A1B" w14:textId="77777777" w:rsidR="00CB7CEF" w:rsidRPr="00AA56B2" w:rsidRDefault="00CB7CEF" w:rsidP="00432AD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CB7CEF" w:rsidRPr="00AA56B2" w14:paraId="3548AAD7" w14:textId="77777777" w:rsidTr="007040DA">
        <w:trPr>
          <w:trHeight w:val="282"/>
        </w:trPr>
        <w:tc>
          <w:tcPr>
            <w:tcW w:w="318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A6BEAD" w14:textId="77777777" w:rsidR="00CB7CEF" w:rsidRPr="00AA56B2" w:rsidRDefault="00CB7CEF" w:rsidP="00432AD8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091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EDBBC1" w14:textId="77777777" w:rsidR="00CB7CEF" w:rsidRPr="00AA56B2" w:rsidRDefault="00CB7CEF" w:rsidP="00432AD8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CB7CEF" w:rsidRPr="00AA56B2" w14:paraId="05D518FF" w14:textId="77777777" w:rsidTr="007040DA">
        <w:trPr>
          <w:trHeight w:val="282"/>
        </w:trPr>
        <w:tc>
          <w:tcPr>
            <w:tcW w:w="318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CEB7C6" w14:textId="77777777" w:rsidR="00CB7CEF" w:rsidRPr="00AA56B2" w:rsidRDefault="00CB7CEF" w:rsidP="00432AD8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091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6CED36" w14:textId="77777777" w:rsidR="00CB7CEF" w:rsidRPr="00AA56B2" w:rsidRDefault="00CB7CEF" w:rsidP="00432AD8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</w:tbl>
    <w:p w14:paraId="5B2CA329" w14:textId="77777777" w:rsidR="00E7480F" w:rsidRPr="00AA56B2" w:rsidRDefault="00E7480F">
      <w:pPr>
        <w:rPr>
          <w:rFonts w:ascii="Times New Roman" w:hAnsi="Times New Roman" w:cs="Times New Roman"/>
        </w:rPr>
      </w:pPr>
    </w:p>
    <w:p w14:paraId="2356E789" w14:textId="77777777" w:rsidR="00AA56B2" w:rsidRPr="00AA56B2" w:rsidRDefault="00AA56B2" w:rsidP="007A3CA5">
      <w:pPr>
        <w:ind w:left="4536"/>
        <w:rPr>
          <w:rFonts w:ascii="Times New Roman" w:hAnsi="Times New Roman" w:cs="Times New Roman"/>
        </w:rPr>
      </w:pPr>
    </w:p>
    <w:p w14:paraId="5A7C4265" w14:textId="3D0BB09D" w:rsidR="00E7480F" w:rsidRPr="00AA56B2" w:rsidRDefault="00E7480F" w:rsidP="007040DA">
      <w:pPr>
        <w:ind w:left="4536"/>
        <w:jc w:val="right"/>
        <w:rPr>
          <w:rFonts w:ascii="Times New Roman" w:hAnsi="Times New Roman" w:cs="Times New Roman"/>
        </w:rPr>
      </w:pPr>
      <w:r w:rsidRPr="00AA56B2">
        <w:rPr>
          <w:rFonts w:ascii="Times New Roman" w:hAnsi="Times New Roman" w:cs="Times New Roman"/>
        </w:rPr>
        <w:t>Sporządził</w:t>
      </w:r>
      <w:r w:rsidR="007A3CA5" w:rsidRPr="00AA56B2">
        <w:rPr>
          <w:rFonts w:ascii="Times New Roman" w:hAnsi="Times New Roman" w:cs="Times New Roman"/>
        </w:rPr>
        <w:t>/a</w:t>
      </w:r>
      <w:r w:rsidRPr="00AA56B2">
        <w:rPr>
          <w:rFonts w:ascii="Times New Roman" w:hAnsi="Times New Roman" w:cs="Times New Roman"/>
        </w:rPr>
        <w:t>:</w:t>
      </w:r>
      <w:r w:rsidR="007A3CA5" w:rsidRPr="00AA56B2">
        <w:rPr>
          <w:rFonts w:ascii="Times New Roman" w:hAnsi="Times New Roman" w:cs="Times New Roman"/>
        </w:rPr>
        <w:t>……………………………………..</w:t>
      </w:r>
    </w:p>
    <w:sectPr w:rsidR="00E7480F" w:rsidRPr="00AA56B2" w:rsidSect="007040DA">
      <w:pgSz w:w="16838" w:h="11906" w:orient="landscape"/>
      <w:pgMar w:top="1417" w:right="1417" w:bottom="1417" w:left="1417" w:header="62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2C6CCF" w14:textId="77777777" w:rsidR="00725A5F" w:rsidRDefault="00725A5F" w:rsidP="00E54EE6">
      <w:pPr>
        <w:spacing w:after="0" w:line="240" w:lineRule="auto"/>
      </w:pPr>
      <w:r>
        <w:separator/>
      </w:r>
    </w:p>
  </w:endnote>
  <w:endnote w:type="continuationSeparator" w:id="0">
    <w:p w14:paraId="74C048C4" w14:textId="77777777" w:rsidR="00725A5F" w:rsidRDefault="00725A5F" w:rsidP="00E54E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72800F" w14:textId="77777777" w:rsidR="00725A5F" w:rsidRDefault="00725A5F" w:rsidP="00E54EE6">
      <w:pPr>
        <w:spacing w:after="0" w:line="240" w:lineRule="auto"/>
      </w:pPr>
      <w:r>
        <w:separator/>
      </w:r>
    </w:p>
  </w:footnote>
  <w:footnote w:type="continuationSeparator" w:id="0">
    <w:p w14:paraId="2B4C649D" w14:textId="77777777" w:rsidR="00725A5F" w:rsidRDefault="00725A5F" w:rsidP="00E54E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4E5A5D"/>
    <w:multiLevelType w:val="hybridMultilevel"/>
    <w:tmpl w:val="7E90EC1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5C4B9B"/>
    <w:multiLevelType w:val="hybridMultilevel"/>
    <w:tmpl w:val="7434559C"/>
    <w:lvl w:ilvl="0" w:tplc="EB42DAD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A02E1D"/>
    <w:multiLevelType w:val="hybridMultilevel"/>
    <w:tmpl w:val="892CC8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50177B"/>
    <w:multiLevelType w:val="hybridMultilevel"/>
    <w:tmpl w:val="DACE9A92"/>
    <w:lvl w:ilvl="0" w:tplc="EB42DAD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DE032A"/>
    <w:multiLevelType w:val="hybridMultilevel"/>
    <w:tmpl w:val="190A0900"/>
    <w:lvl w:ilvl="0" w:tplc="EB42DAD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5090351">
    <w:abstractNumId w:val="4"/>
  </w:num>
  <w:num w:numId="2" w16cid:durableId="2120950158">
    <w:abstractNumId w:val="0"/>
  </w:num>
  <w:num w:numId="3" w16cid:durableId="1348553918">
    <w:abstractNumId w:val="2"/>
  </w:num>
  <w:num w:numId="4" w16cid:durableId="387724220">
    <w:abstractNumId w:val="1"/>
  </w:num>
  <w:num w:numId="5" w16cid:durableId="13551083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B0ILA0MjU0sDQ0sDcyUdpeDU4uLM/DyQAuNaAACHrscsAAAA"/>
  </w:docVars>
  <w:rsids>
    <w:rsidRoot w:val="00E54EE6"/>
    <w:rsid w:val="001518BF"/>
    <w:rsid w:val="002E3802"/>
    <w:rsid w:val="002F3DA7"/>
    <w:rsid w:val="0035530C"/>
    <w:rsid w:val="003D6172"/>
    <w:rsid w:val="004158E0"/>
    <w:rsid w:val="004920A9"/>
    <w:rsid w:val="004B7099"/>
    <w:rsid w:val="004E0DBC"/>
    <w:rsid w:val="00600FC3"/>
    <w:rsid w:val="00643EAA"/>
    <w:rsid w:val="00656285"/>
    <w:rsid w:val="007040DA"/>
    <w:rsid w:val="00725A5F"/>
    <w:rsid w:val="007A3CA5"/>
    <w:rsid w:val="00981FB9"/>
    <w:rsid w:val="00A0172D"/>
    <w:rsid w:val="00A9001C"/>
    <w:rsid w:val="00AA56B2"/>
    <w:rsid w:val="00B74A2F"/>
    <w:rsid w:val="00BC757E"/>
    <w:rsid w:val="00CB7CEF"/>
    <w:rsid w:val="00E54EE6"/>
    <w:rsid w:val="00E7480F"/>
    <w:rsid w:val="00ED3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53C5640"/>
  <w15:chartTrackingRefBased/>
  <w15:docId w15:val="{4ACBF33E-2A2B-41BB-86FC-019924B76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54EE6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54EE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54EE6"/>
  </w:style>
  <w:style w:type="paragraph" w:styleId="Stopka">
    <w:name w:val="footer"/>
    <w:basedOn w:val="Normalny"/>
    <w:link w:val="StopkaZnak"/>
    <w:uiPriority w:val="99"/>
    <w:unhideWhenUsed/>
    <w:rsid w:val="00E54EE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54EE6"/>
  </w:style>
  <w:style w:type="paragraph" w:styleId="Akapitzlist">
    <w:name w:val="List Paragraph"/>
    <w:basedOn w:val="Normalny"/>
    <w:uiPriority w:val="34"/>
    <w:qFormat/>
    <w:rsid w:val="00B74A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3</Words>
  <Characters>744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</dc:creator>
  <cp:keywords/>
  <dc:description/>
  <cp:lastModifiedBy>Anna Bryżys</cp:lastModifiedBy>
  <cp:revision>2</cp:revision>
  <dcterms:created xsi:type="dcterms:W3CDTF">2023-08-30T06:16:00Z</dcterms:created>
  <dcterms:modified xsi:type="dcterms:W3CDTF">2023-08-30T06:16:00Z</dcterms:modified>
</cp:coreProperties>
</file>